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spiring</w:t>
      </w:r>
      <w:r>
        <w:t xml:space="preserve"> </w:t>
      </w:r>
      <w:r>
        <w:t xml:space="preserve">Actor</w:t>
      </w:r>
      <w:r>
        <w:t xml:space="preserve"> </w:t>
      </w:r>
      <w:r>
        <w:t xml:space="preserve">in</w:t>
      </w:r>
      <w:r>
        <w:t xml:space="preserve"> </w:t>
      </w:r>
      <w:r>
        <w:t xml:space="preserve">Addis</w:t>
      </w:r>
      <w:r>
        <w:t xml:space="preserve"> </w:t>
      </w:r>
      <w:r>
        <w:t xml:space="preserve">Ababa,</w:t>
      </w:r>
      <w:r>
        <w:t xml:space="preserve"> </w:t>
      </w:r>
      <w:r>
        <w:t xml:space="preserve">Ethiopia</w:t>
      </w:r>
    </w:p>
    <w:bookmarkStart w:id="21" w:name="X366b56d62c2266e5539d303f78edd0837abede2"/>
    <w:p>
      <w:pPr>
        <w:pStyle w:val="Heading1"/>
      </w:pPr>
      <w:r>
        <w:t xml:space="preserve">Internship Application Letter for Aspiring Acto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Portfolio URL (Optional)]</w:t>
      </w:r>
    </w:p>
    <w:p>
      <w:pPr>
        <w:pStyle w:val="BodyText"/>
      </w:pPr>
      <w:r>
        <w:br/>
      </w:r>
      <w:r>
        <w:br/>
      </w:r>
    </w:p>
    <w:p>
      <w:pPr>
        <w:pStyle w:val="BodyText"/>
      </w:pPr>
      <w:r>
        <w:t xml:space="preserve">[Date]</w:t>
      </w:r>
    </w:p>
    <w:p>
      <w:pPr>
        <w:pStyle w:val="BodyText"/>
      </w:pPr>
      <w:r>
        <w:br/>
      </w:r>
      <w:r>
        <w:br/>
      </w:r>
    </w:p>
    <w:p>
      <w:pPr>
        <w:pStyle w:val="BodyText"/>
      </w:pPr>
      <w:r>
        <w:t xml:space="preserve">The Hiring Manager</w:t>
      </w:r>
      <w:r>
        <w:br/>
      </w:r>
      <w:r>
        <w:t xml:space="preserve">[Theatre Company/Production Studio Name]</w:t>
      </w:r>
      <w:r>
        <w:br/>
      </w:r>
      <w:r>
        <w:t xml:space="preserve">Addis Ababa, Ethiopia</w:t>
      </w:r>
    </w:p>
    <w:bookmarkStart w:id="20" w:name="X1a371a649b34fbb914edc027f7af48eee1af365"/>
    <w:p>
      <w:pPr>
        <w:pStyle w:val="Heading2"/>
      </w:pPr>
      <w:r>
        <w:t xml:space="preserve">Subject: Enthusiastic Application for Acting Internship Position – Dedicated Aspiring Actor Seeking to Contribute to Ethiopia's Vibrant Cultural Landscape in Addis Ababa</w:t>
      </w:r>
    </w:p>
    <w:p>
      <w:pPr>
        <w:pStyle w:val="FirstParagraph"/>
      </w:pPr>
      <w:r>
        <w:t xml:space="preserve">Dear Hiring Manager,</w:t>
      </w:r>
    </w:p>
    <w:p>
      <w:pPr>
        <w:pStyle w:val="BodyText"/>
      </w:pPr>
      <w:r>
        <w:t xml:space="preserve">With profound admiration for the rich tapestry of Ethiopian performing arts and an unshakeable desire to immerse myself within the heart of its creative energy, I am writing with immense enthusiasm to submit my application for an Acting Internship position at your esteemed theatre company or production studio in Addis Ababa, Ethiopia. This</w:t>
      </w:r>
      <w:r>
        <w:t xml:space="preserve"> </w:t>
      </w:r>
      <w:r>
        <w:rPr>
          <w:bCs/>
          <w:b/>
        </w:rPr>
        <w:t xml:space="preserve">Internship Application Letter</w:t>
      </w:r>
      <w:r>
        <w:t xml:space="preserve"> </w:t>
      </w:r>
      <w:r>
        <w:t xml:space="preserve">represents not just a professional opportunity, but a deeply personal commitment to contributing meaningfully to the dynamic narrative of storytelling that defines our nation’s cultural soul – specifically within the unparalleled artistic hub of Addis Ababa.</w:t>
      </w:r>
    </w:p>
    <w:p>
      <w:pPr>
        <w:pStyle w:val="BodyText"/>
      </w:pPr>
      <w:r>
        <w:t xml:space="preserve">I have long been captivated by the unique power of Ethiopian cinema and theatre, from the pioneering works of legends like Professor Teshome Gabriel and Gebre-Selassie to contemporary productions emerging from institutions such as Yod Abyssinia Theatre Company and Mekane Yesus Theatre. Addis Ababa, as Ethiopia’s undisputed cultural capital, is where generations have honed their craft under the guidance of masters, where traditional dance forms like *Wazema* and *Tigrinya* storytelling intertwine with modern performance techniques. It is within this specific crucible of creativity – this vibrant ecosystem unique to</w:t>
      </w:r>
      <w:r>
        <w:t xml:space="preserve"> </w:t>
      </w:r>
      <w:r>
        <w:rPr>
          <w:bCs/>
          <w:b/>
        </w:rPr>
        <w:t xml:space="preserve">Ethiopia Addis Ababa</w:t>
      </w:r>
      <w:r>
        <w:t xml:space="preserve"> </w:t>
      </w:r>
      <w:r>
        <w:t xml:space="preserve">– that I am eager to learn, grow, and ultimately become a dedicated</w:t>
      </w:r>
      <w:r>
        <w:t xml:space="preserve"> </w:t>
      </w:r>
      <w:r>
        <w:rPr>
          <w:bCs/>
          <w:b/>
        </w:rPr>
        <w:t xml:space="preserve">Actor</w:t>
      </w:r>
      <w:r>
        <w:t xml:space="preserve"> </w:t>
      </w:r>
      <w:r>
        <w:t xml:space="preserve">who serves our community through authentic representation.</w:t>
      </w:r>
    </w:p>
    <w:p>
      <w:pPr>
        <w:pStyle w:val="BodyText"/>
      </w:pPr>
      <w:r>
        <w:t xml:space="preserve">My academic journey reflects this dedication. I recently graduated with a Bachelor of Arts in Performing Arts from the University of Addis Ababa’s Faculty of Fine Arts and Music, where my studies centered on Ethiopian drama traditions, contemporary theatre practice, and voice development rooted in local linguistic nuances. My final year project involved researching the evolution of female characters in Ethiopian theatre through the lens of modern social challenges – a study deeply informed by observing performances at the National Theatre of Ethiopia and discussions with veteran artists like Alemayehu Yohannes. This research solidified my conviction that true artistic contribution requires deep cultural understanding, a perspective I am eager to apply as an intern in Addis Ababa’s active theatre scene.</w:t>
      </w:r>
    </w:p>
    <w:p>
      <w:pPr>
        <w:pStyle w:val="BodyText"/>
      </w:pPr>
      <w:r>
        <w:t xml:space="preserve">My practical experience further aligns with the needs of your company. I have actively participated in community theatre groups across Addis Ababa, including the 'Addis Youth Theatre Collective' and 'Arba Minch Cultural Ensemble,' where I performed in original plays addressing themes of urban youth identity and historical resilience. One particularly impactful project was a collaborative performance piece titled *‘Kahawata’* (The Journey), staged at the Kality Community Centre – a production that demanded not just acting prowess but profound sensitivity to local narratives and community engagement. I assisted with script development based on oral histories shared by elders in the neighborhood, demonstrating my commitment to creating work that resonates authentically with Ethiopians, especially within Addis Ababa’s diverse neighborhoods.</w:t>
      </w:r>
    </w:p>
    <w:p>
      <w:pPr>
        <w:pStyle w:val="BodyText"/>
      </w:pPr>
      <w:r>
        <w:t xml:space="preserve">As an aspiring</w:t>
      </w:r>
      <w:r>
        <w:t xml:space="preserve"> </w:t>
      </w:r>
      <w:r>
        <w:rPr>
          <w:bCs/>
          <w:b/>
        </w:rPr>
        <w:t xml:space="preserve">Actor</w:t>
      </w:r>
      <w:r>
        <w:t xml:space="preserve">, I understand that excellence stems from humility and a willingness to learn. I am not seeking merely observation; I am ready to roll up my sleeves and contribute actively as a dedicated intern. My skills include strong vocal projection in Amharic, Oromo, and English (critical for Addis Ababa’s multilingual audiences), proficiency in movement-based theatre techniques influenced by Ethiopian folk traditions, and experience with basic stage combat. I am also deeply committed to understanding the practical realities of production: from assisting with set preparation at venues like the Yohannes Theatre to participating in costume design workshops that incorporate traditional *Shemma* fabrics. I have researched your company’s recent work – particularly your acclaimed adaptation of *‘The Tale of the Four Lions’* for the 2023 Addis International Theatre Festival – and am inspired by how you honor Ethiopian mythology while engaging contemporary audiences. I am eager to learn from your team’s approach to balancing cultural authenticity with innovative storytelling.</w:t>
      </w:r>
    </w:p>
    <w:p>
      <w:pPr>
        <w:pStyle w:val="BodyText"/>
      </w:pPr>
      <w:r>
        <w:t xml:space="preserve">Why Addis Ababa? Simply put, it is the only place where I can fully immerse myself in the authentic heartbeat of Ethiopian performing arts. The city’s energy – from the bustling creative studios near Arat Kilo to the intimate performances in coffee houses along Meskel Square – fuels my artistic drive. Studying and interning within this specific environment provides an irreplaceable context; it is here that I will learn not just *how* to act, but *why* certain stories matter deeply to Ethiopians today. My goal as an intern is to absorb the craft under experienced mentors whose work reflects the soul of Addis Ababa, ultimately preparing me to contribute original voices rooted in this unique cultural landscape.</w:t>
      </w:r>
    </w:p>
    <w:p>
      <w:pPr>
        <w:pStyle w:val="BodyText"/>
      </w:pPr>
      <w:r>
        <w:t xml:space="preserve">I understand that success in this internship requires resilience, adaptability, and a genuine respect for Ethiopian artistic traditions. I bring these qualities daily. I am prepared to dedicate myself fully – from assisting with rehearsals at dawn to participating in community outreach programs that connect theatre with local neighborhoods across Addis Ababa. My portfolio includes video clips of performances (available upon request), references from my professors at the University of Addis Ababa, and a letter of recommendation from a respected director I worked with during the *‘Kahawata’* project.</w:t>
      </w:r>
    </w:p>
    <w:p>
      <w:pPr>
        <w:pStyle w:val="BodyText"/>
      </w:pPr>
      <w:r>
        <w:t xml:space="preserve">The opportunity to contribute as an intern within your company’s dynamic creative process in Addis Ababa represents more than just professional development; it is a chance to become part of Ethiopia’s living artistic legacy. I am confident that my passion, cultural grounding, and work ethic align precisely with the vision you seek for your internship program. I am eager to discuss how my skills and dedication can support your current projects and future endeavors in Ethiopia's premier cultural capital.</w:t>
      </w:r>
    </w:p>
    <w:p>
      <w:pPr>
        <w:pStyle w:val="BodyText"/>
      </w:pPr>
      <w:r>
        <w:t xml:space="preserve">Thank you for considering my application as an aspiring</w:t>
      </w:r>
      <w:r>
        <w:t xml:space="preserve"> </w:t>
      </w:r>
      <w:r>
        <w:rPr>
          <w:bCs/>
          <w:b/>
        </w:rPr>
        <w:t xml:space="preserve">Actor</w:t>
      </w:r>
      <w:r>
        <w:t xml:space="preserve">. I have attached my resume, portfolio, and references for your review. I am available at your earliest convenience for an interview – whether in person at your Addis Ababa studio or via video call. Please feel free to contact me via email or phone at the details provided above.</w:t>
      </w:r>
    </w:p>
    <w:p>
      <w:pPr>
        <w:pStyle w:val="BodyText"/>
      </w:pPr>
      <w:r>
        <w:t xml:space="preserve">With deep respect and anticipation,</w:t>
      </w:r>
    </w:p>
    <w:p>
      <w:pPr>
        <w:pStyle w:val="BodyText"/>
      </w:pPr>
      <w:r>
        <w:br/>
      </w:r>
      <w:r>
        <w:br/>
      </w:r>
    </w:p>
    <w:p>
      <w:pPr>
        <w:pStyle w:val="BodyText"/>
      </w:pPr>
      <w:r>
        <w:t xml:space="preserve">[Your Signature]</w:t>
      </w:r>
    </w:p>
    <w:p>
      <w:pPr>
        <w:pStyle w:val="BodyText"/>
      </w:pPr>
      <w:r>
        <w:rPr>
          <w:bCs/>
          <w:b/>
        </w:rP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spiring Actor in Addis Ababa, Ethiopia</dc:title>
  <dc:creator/>
  <cp:keywords/>
  <dcterms:created xsi:type="dcterms:W3CDTF">2026-07-17T22:46:31Z</dcterms:created>
  <dcterms:modified xsi:type="dcterms:W3CDTF">2026-07-17T22:46:31Z</dcterms:modified>
</cp:coreProperties>
</file>

<file path=docProps/custom.xml><?xml version="1.0" encoding="utf-8"?>
<Properties xmlns="http://schemas.openxmlformats.org/officeDocument/2006/custom-properties" xmlns:vt="http://schemas.openxmlformats.org/officeDocument/2006/docPropsVTypes"/>
</file>